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BDA2C" w14:textId="77777777" w:rsidR="00C67191" w:rsidRDefault="00C67191" w:rsidP="00C67191">
      <w:pPr>
        <w:ind w:right="4977"/>
        <w:rPr>
          <w:rFonts w:ascii="Arial Narrow" w:eastAsia="Arial Narrow" w:hAnsi="Arial Narrow" w:cs="Arial Narrow"/>
        </w:rPr>
      </w:pPr>
      <w:r>
        <w:rPr>
          <w:rFonts w:ascii="Arial Narrow" w:eastAsia="Arial Narrow" w:hAnsi="Arial Narrow" w:cs="Arial Narrow"/>
        </w:rPr>
        <w:t xml:space="preserve">FACULTAD DE </w:t>
      </w:r>
      <w:r>
        <w:rPr>
          <w:noProof/>
          <w:lang w:val="es-P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2736F78" wp14:editId="7187FE18">
                <wp:simplePos x="0" y="0"/>
                <wp:positionH relativeFrom="column">
                  <wp:posOffset>3657600</wp:posOffset>
                </wp:positionH>
                <wp:positionV relativeFrom="paragraph">
                  <wp:posOffset>-228599</wp:posOffset>
                </wp:positionV>
                <wp:extent cx="2329180" cy="803275"/>
                <wp:effectExtent l="0" t="0" r="0" b="0"/>
                <wp:wrapSquare wrapText="bothSides" distT="0" distB="0" distL="114300" distR="114300"/>
                <wp:docPr id="11" name="Cuadro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329180" cy="803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2BE512" w14:textId="77777777" w:rsidR="00C67191" w:rsidRPr="00106E19" w:rsidRDefault="00C67191" w:rsidP="00C67191">
                            <w:pPr>
                              <w:ind w:left="-1080" w:right="398"/>
                              <w:jc w:val="right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noProof/>
                                <w:lang w:val="es-PE"/>
                              </w:rPr>
                              <w:drawing>
                                <wp:inline distT="0" distB="0" distL="0" distR="0" wp14:anchorId="136D10BB" wp14:editId="5A278DD4">
                                  <wp:extent cx="1868730" cy="347133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9137" cy="36764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736F78" id="_x0000_t202" coordsize="21600,21600" o:spt="202" path="m,l,21600r21600,l21600,xe">
                <v:stroke joinstyle="miter"/>
                <v:path gradientshapeok="t" o:connecttype="rect"/>
              </v:shapetype>
              <v:shape id="Cuadro de texto 11" o:spid="_x0000_s1026" type="#_x0000_t202" style="position:absolute;margin-left:4in;margin-top:-18pt;width:183.4pt;height:6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" stroked="f">
                <v:textbox style="mso-fit-shape-to-text:t">
                  <w:txbxContent>
                    <w:p w14:paraId="092BE512" w14:textId="77777777" w:rsidR="00C67191" w:rsidRPr="00106E19" w:rsidRDefault="00C67191" w:rsidP="00C67191">
                      <w:pPr>
                        <w:ind w:left="-1080" w:right="398"/>
                        <w:jc w:val="right"/>
                        <w:rPr>
                          <w:b/>
                          <w:sz w:val="48"/>
                        </w:rPr>
                      </w:pPr>
                      <w:r>
                        <w:rPr>
                          <w:noProof/>
                          <w:lang w:val="es-PE"/>
                        </w:rPr>
                        <w:drawing>
                          <wp:inline distT="0" distB="0" distL="0" distR="0" wp14:anchorId="136D10BB" wp14:editId="5A278DD4">
                            <wp:extent cx="1868730" cy="347133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9137" cy="36764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CDBB47" w14:textId="77777777" w:rsidR="00C67191" w:rsidRDefault="00C67191" w:rsidP="00C67191">
      <w:pPr>
        <w:ind w:right="4977"/>
        <w:rPr>
          <w:rFonts w:ascii="Arial Narrow" w:eastAsia="Arial Narrow" w:hAnsi="Arial Narrow" w:cs="Arial Narrow"/>
          <w:b/>
        </w:rPr>
      </w:pPr>
      <w:r>
        <w:rPr>
          <w:rFonts w:ascii="Arial Narrow" w:eastAsia="Arial Narrow" w:hAnsi="Arial Narrow" w:cs="Arial Narrow"/>
          <w:b/>
        </w:rPr>
        <w:t>CIENCIAS SOCIALES</w:t>
      </w:r>
    </w:p>
    <w:p w14:paraId="53965ED8" w14:textId="77777777" w:rsidR="00C67191" w:rsidRDefault="00C67191" w:rsidP="00C67191">
      <w:pPr>
        <w:jc w:val="center"/>
        <w:rPr>
          <w:rFonts w:ascii="Arial Narrow" w:eastAsia="Arial Narrow" w:hAnsi="Arial Narrow" w:cs="Arial Narrow"/>
          <w:b/>
          <w:u w:val="single"/>
        </w:rPr>
      </w:pPr>
    </w:p>
    <w:p w14:paraId="4AC16C52" w14:textId="77777777" w:rsidR="00C67191" w:rsidRDefault="00C67191" w:rsidP="00C67191">
      <w:pPr>
        <w:rPr>
          <w:rFonts w:ascii="Arial Narrow" w:eastAsia="Arial Narrow" w:hAnsi="Arial Narrow" w:cs="Arial Narrow"/>
          <w:b/>
          <w:u w:val="single"/>
        </w:rPr>
      </w:pPr>
    </w:p>
    <w:p w14:paraId="7965562F" w14:textId="77777777" w:rsidR="00C67191" w:rsidRDefault="00C67191" w:rsidP="00C67191">
      <w:pPr>
        <w:jc w:val="center"/>
        <w:rPr>
          <w:rFonts w:ascii="Arial Narrow" w:eastAsia="Arial Narrow" w:hAnsi="Arial Narrow" w:cs="Arial Narrow"/>
          <w:b/>
          <w:u w:val="single"/>
        </w:rPr>
      </w:pPr>
    </w:p>
    <w:p w14:paraId="3FA84575" w14:textId="2D6A2A55" w:rsidR="009371E1" w:rsidRPr="006150F4" w:rsidRDefault="00C67191" w:rsidP="00C67191">
      <w:pPr>
        <w:jc w:val="center"/>
        <w:rPr>
          <w:b/>
          <w:lang w:val="es-PE"/>
        </w:rPr>
      </w:pPr>
      <w:r w:rsidRPr="00C67191">
        <w:rPr>
          <w:b/>
        </w:rPr>
        <w:t>Tarea 1</w:t>
      </w:r>
      <w:r w:rsidR="00226243">
        <w:rPr>
          <w:b/>
        </w:rPr>
        <w:t xml:space="preserve"> – </w:t>
      </w:r>
      <w:proofErr w:type="spellStart"/>
      <w:r w:rsidR="00226243">
        <w:rPr>
          <w:b/>
        </w:rPr>
        <w:t>Teor</w:t>
      </w:r>
      <w:r w:rsidR="00226243">
        <w:rPr>
          <w:b/>
          <w:lang w:val="es-PE"/>
        </w:rPr>
        <w:t>ía</w:t>
      </w:r>
      <w:proofErr w:type="spellEnd"/>
      <w:r w:rsidR="00226243">
        <w:rPr>
          <w:b/>
          <w:lang w:val="es-PE"/>
        </w:rPr>
        <w:t xml:space="preserve"> de Muestreo</w:t>
      </w:r>
    </w:p>
    <w:p w14:paraId="357D6110" w14:textId="77777777" w:rsidR="00C67191" w:rsidRDefault="00C67191" w:rsidP="00C67191">
      <w:pPr>
        <w:jc w:val="center"/>
        <w:rPr>
          <w:b/>
        </w:rPr>
      </w:pPr>
    </w:p>
    <w:p w14:paraId="26016833" w14:textId="5CE6D39F" w:rsidR="00E56B57" w:rsidRDefault="00E56B57" w:rsidP="00C67191">
      <w:pPr>
        <w:jc w:val="both"/>
        <w:rPr>
          <w:u w:val="single"/>
        </w:rPr>
      </w:pPr>
      <w:r w:rsidRPr="00E56B57">
        <w:rPr>
          <w:u w:val="single"/>
        </w:rPr>
        <w:t>Indicaciones generales:</w:t>
      </w:r>
    </w:p>
    <w:p w14:paraId="1E516550" w14:textId="77777777" w:rsidR="00226243" w:rsidRPr="00E56B57" w:rsidRDefault="00226243" w:rsidP="00C67191">
      <w:pPr>
        <w:jc w:val="both"/>
        <w:rPr>
          <w:u w:val="single"/>
        </w:rPr>
      </w:pPr>
    </w:p>
    <w:p w14:paraId="45948566" w14:textId="1C3CBC02" w:rsidR="008641F4" w:rsidRDefault="00E56B57" w:rsidP="00E56B57">
      <w:pPr>
        <w:pStyle w:val="Prrafodelista"/>
        <w:numPr>
          <w:ilvl w:val="0"/>
          <w:numId w:val="1"/>
        </w:numPr>
        <w:jc w:val="both"/>
      </w:pPr>
      <w:r>
        <w:t xml:space="preserve">Este trabajo se realizará en </w:t>
      </w:r>
      <w:r w:rsidR="00CA2359">
        <w:t>parejas que serán armadas por los propios estudiantes</w:t>
      </w:r>
      <w:r>
        <w:t>.</w:t>
      </w:r>
    </w:p>
    <w:p w14:paraId="040544D6" w14:textId="11A1BD3A" w:rsidR="00CE1BFA" w:rsidRDefault="00CE1BFA" w:rsidP="00CE1BFA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000000"/>
        </w:rPr>
      </w:pPr>
      <w:r>
        <w:rPr>
          <w:color w:val="000000"/>
        </w:rPr>
        <w:t>Se entregará un archivo con los códigos utilizados (do-file</w:t>
      </w:r>
      <w:r w:rsidR="001E167B">
        <w:rPr>
          <w:color w:val="000000"/>
        </w:rPr>
        <w:t xml:space="preserve"> o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Rmd</w:t>
      </w:r>
      <w:proofErr w:type="spellEnd"/>
      <w:r>
        <w:rPr>
          <w:color w:val="000000"/>
        </w:rPr>
        <w:t>). Estos archivos deben estar ordenados y comentados. Los comentarios deben indicar claramente cada subsección de la Tarea, así como explicar los pasos seguidos.  </w:t>
      </w:r>
    </w:p>
    <w:p w14:paraId="4EA2763C" w14:textId="71CE655A" w:rsidR="00226243" w:rsidRDefault="00226243" w:rsidP="00E56B57">
      <w:pPr>
        <w:pStyle w:val="Prrafodelista"/>
        <w:numPr>
          <w:ilvl w:val="0"/>
          <w:numId w:val="1"/>
        </w:numPr>
        <w:jc w:val="both"/>
      </w:pPr>
      <w:r>
        <w:t xml:space="preserve">Se valorará en la calificación el orden y claridad del código. Este debe ser replicable y llegar a los mismos resultados que se reporten como respuestas a las preguntas. </w:t>
      </w:r>
    </w:p>
    <w:p w14:paraId="4ADA9B82" w14:textId="4BFD0633" w:rsidR="00E56B57" w:rsidRDefault="00E56B57" w:rsidP="00E56B57">
      <w:pPr>
        <w:pStyle w:val="Prrafodelista"/>
        <w:numPr>
          <w:ilvl w:val="0"/>
          <w:numId w:val="1"/>
        </w:numPr>
        <w:jc w:val="both"/>
      </w:pPr>
      <w:r>
        <w:t>Junto con el tr</w:t>
      </w:r>
      <w:r w:rsidR="00241328">
        <w:t>abajo se entregará el contrato</w:t>
      </w:r>
      <w:r>
        <w:t xml:space="preserve"> de trabajo grupal que se encuentra al final del documento.</w:t>
      </w:r>
      <w:r w:rsidR="00226243">
        <w:t xml:space="preserve"> Este debe ser firmado por todos los miembros del grupo. </w:t>
      </w:r>
    </w:p>
    <w:p w14:paraId="44E3A792" w14:textId="45332798" w:rsidR="00944481" w:rsidRDefault="00944481" w:rsidP="00E56B57">
      <w:pPr>
        <w:pStyle w:val="Prrafodelista"/>
        <w:numPr>
          <w:ilvl w:val="0"/>
          <w:numId w:val="1"/>
        </w:numPr>
        <w:jc w:val="both"/>
      </w:pPr>
      <w:r>
        <w:t>Para extraer muestras y declarar el diseño muestral, utilizar los co</w:t>
      </w:r>
      <w:r w:rsidR="00290076">
        <w:t xml:space="preserve">mandos utilizados en las </w:t>
      </w:r>
      <w:proofErr w:type="spellStart"/>
      <w:r w:rsidR="00290076">
        <w:t>PDs</w:t>
      </w:r>
      <w:proofErr w:type="spellEnd"/>
      <w:r w:rsidR="00290076">
        <w:t xml:space="preserve"> (</w:t>
      </w:r>
      <w:proofErr w:type="spellStart"/>
      <w:r w:rsidR="00290076">
        <w:t>sam</w:t>
      </w:r>
      <w:r>
        <w:t>ple</w:t>
      </w:r>
      <w:proofErr w:type="spellEnd"/>
      <w:r>
        <w:t>/</w:t>
      </w:r>
      <w:proofErr w:type="spellStart"/>
      <w:r>
        <w:t>s</w:t>
      </w:r>
      <w:r w:rsidR="00290076">
        <w:t>lice_sample</w:t>
      </w:r>
      <w:proofErr w:type="spellEnd"/>
      <w:r w:rsidR="00290076">
        <w:t xml:space="preserve"> y </w:t>
      </w:r>
      <w:proofErr w:type="spellStart"/>
      <w:r w:rsidR="00290076">
        <w:t>svydesign</w:t>
      </w:r>
      <w:proofErr w:type="spellEnd"/>
      <w:r w:rsidR="00290076">
        <w:t xml:space="preserve"> en R, </w:t>
      </w:r>
      <w:proofErr w:type="spellStart"/>
      <w:r w:rsidR="00290076">
        <w:t>sa</w:t>
      </w:r>
      <w:r>
        <w:t>mple</w:t>
      </w:r>
      <w:proofErr w:type="spellEnd"/>
      <w:r>
        <w:t xml:space="preserve"> y </w:t>
      </w:r>
      <w:proofErr w:type="spellStart"/>
      <w:r>
        <w:t>svyset</w:t>
      </w:r>
      <w:proofErr w:type="spellEnd"/>
      <w:r>
        <w:t xml:space="preserve"> en Stata)</w:t>
      </w:r>
    </w:p>
    <w:p w14:paraId="3F8C9861" w14:textId="4DB60AFA" w:rsidR="00E56B57" w:rsidRDefault="00E56B57" w:rsidP="00E56B57">
      <w:pPr>
        <w:pStyle w:val="Prrafodelista"/>
        <w:numPr>
          <w:ilvl w:val="0"/>
          <w:numId w:val="1"/>
        </w:numPr>
        <w:jc w:val="both"/>
      </w:pPr>
      <w:r>
        <w:t xml:space="preserve">La fecha de entrega será </w:t>
      </w:r>
      <w:r w:rsidR="008F7F2E" w:rsidRPr="008F7F2E">
        <w:rPr>
          <w:b/>
          <w:bCs/>
        </w:rPr>
        <w:t xml:space="preserve">hasta </w:t>
      </w:r>
      <w:r w:rsidRPr="008F7F2E">
        <w:rPr>
          <w:b/>
          <w:bCs/>
        </w:rPr>
        <w:t>el</w:t>
      </w:r>
      <w:r>
        <w:t xml:space="preserve"> </w:t>
      </w:r>
      <w:r w:rsidR="00ED21FA" w:rsidRPr="00ED21FA">
        <w:rPr>
          <w:b/>
          <w:bCs/>
        </w:rPr>
        <w:t>jueves 17</w:t>
      </w:r>
      <w:r w:rsidRPr="00ED21FA">
        <w:rPr>
          <w:b/>
          <w:bCs/>
        </w:rPr>
        <w:t>/</w:t>
      </w:r>
      <w:r w:rsidR="00A721AA" w:rsidRPr="00ED21FA">
        <w:rPr>
          <w:b/>
          <w:bCs/>
        </w:rPr>
        <w:t>08</w:t>
      </w:r>
      <w:r w:rsidRPr="00ED21FA">
        <w:rPr>
          <w:b/>
          <w:bCs/>
        </w:rPr>
        <w:t xml:space="preserve"> hasta</w:t>
      </w:r>
      <w:r w:rsidRPr="006150F4">
        <w:rPr>
          <w:b/>
          <w:bCs/>
        </w:rPr>
        <w:t xml:space="preserve"> las </w:t>
      </w:r>
      <w:r w:rsidR="00ED21FA">
        <w:rPr>
          <w:b/>
          <w:bCs/>
        </w:rPr>
        <w:t>06:00 p.m. (6 de la tarde)</w:t>
      </w:r>
      <w:r>
        <w:t xml:space="preserve">. </w:t>
      </w:r>
      <w:r w:rsidR="00ED21FA" w:rsidRPr="00A31B98">
        <w:rPr>
          <w:b/>
          <w:bCs/>
        </w:rPr>
        <w:t xml:space="preserve">A </w:t>
      </w:r>
      <w:r w:rsidRPr="00A31B98">
        <w:rPr>
          <w:b/>
          <w:bCs/>
        </w:rPr>
        <w:t xml:space="preserve">las entregas que se realicen </w:t>
      </w:r>
      <w:r w:rsidR="00ED21FA" w:rsidRPr="00A31B98">
        <w:rPr>
          <w:b/>
          <w:bCs/>
        </w:rPr>
        <w:t>entre las 06:00 p.m. y 07:00 p.m.</w:t>
      </w:r>
      <w:r w:rsidRPr="00A31B98">
        <w:rPr>
          <w:b/>
          <w:bCs/>
        </w:rPr>
        <w:t xml:space="preserve"> se les descontará </w:t>
      </w:r>
      <w:r w:rsidR="00ED21FA" w:rsidRPr="00A31B98">
        <w:rPr>
          <w:b/>
          <w:bCs/>
        </w:rPr>
        <w:t>dos puntos</w:t>
      </w:r>
      <w:r w:rsidR="00241328" w:rsidRPr="00A31B98">
        <w:rPr>
          <w:b/>
          <w:bCs/>
        </w:rPr>
        <w:t>.</w:t>
      </w:r>
      <w:r w:rsidR="00226243">
        <w:t xml:space="preserve"> </w:t>
      </w:r>
      <w:r w:rsidR="00226243" w:rsidRPr="00A31B98">
        <w:rPr>
          <w:b/>
          <w:bCs/>
        </w:rPr>
        <w:t>Luego de la</w:t>
      </w:r>
      <w:r w:rsidR="00ED21FA" w:rsidRPr="00A31B98">
        <w:rPr>
          <w:b/>
          <w:bCs/>
        </w:rPr>
        <w:t>s 07:00 p.m.</w:t>
      </w:r>
      <w:r w:rsidR="00226243" w:rsidRPr="00A31B98">
        <w:rPr>
          <w:b/>
          <w:bCs/>
        </w:rPr>
        <w:t xml:space="preserve"> ya no se recibirá</w:t>
      </w:r>
      <w:r w:rsidR="00A31B98">
        <w:rPr>
          <w:b/>
          <w:bCs/>
        </w:rPr>
        <w:t>n</w:t>
      </w:r>
      <w:r w:rsidR="00B3477D" w:rsidRPr="00A31B98">
        <w:rPr>
          <w:b/>
          <w:bCs/>
        </w:rPr>
        <w:t xml:space="preserve"> </w:t>
      </w:r>
      <w:r w:rsidR="00A31B98">
        <w:rPr>
          <w:b/>
          <w:bCs/>
        </w:rPr>
        <w:t>más</w:t>
      </w:r>
      <w:r w:rsidR="00226243" w:rsidRPr="00A31B98">
        <w:rPr>
          <w:b/>
          <w:bCs/>
        </w:rPr>
        <w:t xml:space="preserve"> trabajo</w:t>
      </w:r>
      <w:r w:rsidR="008F7F2E">
        <w:rPr>
          <w:b/>
          <w:bCs/>
        </w:rPr>
        <w:t>s</w:t>
      </w:r>
      <w:r w:rsidR="00226243" w:rsidRPr="00A31B98">
        <w:rPr>
          <w:b/>
          <w:bCs/>
        </w:rPr>
        <w:t xml:space="preserve"> y se</w:t>
      </w:r>
      <w:r w:rsidR="00A31B98">
        <w:rPr>
          <w:b/>
          <w:bCs/>
        </w:rPr>
        <w:t>rán</w:t>
      </w:r>
      <w:r w:rsidR="00226243" w:rsidRPr="00A31B98">
        <w:rPr>
          <w:b/>
          <w:bCs/>
        </w:rPr>
        <w:t xml:space="preserve"> calific</w:t>
      </w:r>
      <w:r w:rsidR="00A31B98">
        <w:rPr>
          <w:b/>
          <w:bCs/>
        </w:rPr>
        <w:t>ados</w:t>
      </w:r>
      <w:r w:rsidR="00226243" w:rsidRPr="00A31B98">
        <w:rPr>
          <w:b/>
          <w:bCs/>
        </w:rPr>
        <w:t xml:space="preserve"> con cero.</w:t>
      </w:r>
      <w:r w:rsidR="00226243">
        <w:t xml:space="preserve"> </w:t>
      </w:r>
    </w:p>
    <w:p w14:paraId="0FBE8607" w14:textId="77777777" w:rsidR="00E56B57" w:rsidRDefault="00E56B57" w:rsidP="00C67191">
      <w:pPr>
        <w:jc w:val="both"/>
      </w:pPr>
    </w:p>
    <w:p w14:paraId="1B286448" w14:textId="682A8C71" w:rsidR="00E56B57" w:rsidRDefault="00E56B57" w:rsidP="00C67191">
      <w:pPr>
        <w:jc w:val="both"/>
        <w:rPr>
          <w:u w:val="single"/>
        </w:rPr>
      </w:pPr>
      <w:r w:rsidRPr="00E56B57">
        <w:rPr>
          <w:u w:val="single"/>
        </w:rPr>
        <w:t>Indicaciones de la Tarea 1</w:t>
      </w:r>
    </w:p>
    <w:p w14:paraId="435AAD95" w14:textId="525C6B30" w:rsidR="00FF7652" w:rsidRDefault="00FF7652" w:rsidP="00C67191">
      <w:pPr>
        <w:jc w:val="both"/>
        <w:rPr>
          <w:u w:val="single"/>
        </w:rPr>
      </w:pPr>
    </w:p>
    <w:p w14:paraId="3E88F85D" w14:textId="523E3E1B" w:rsidR="00FF7652" w:rsidRDefault="00FF7652" w:rsidP="00C67191">
      <w:pPr>
        <w:jc w:val="both"/>
        <w:rPr>
          <w:b/>
        </w:rPr>
      </w:pPr>
      <w:r w:rsidRPr="00FF7652">
        <w:rPr>
          <w:b/>
        </w:rPr>
        <w:t>Parte I</w:t>
      </w:r>
    </w:p>
    <w:p w14:paraId="38E170AB" w14:textId="2D2C7CA5" w:rsidR="00FF7652" w:rsidRDefault="00FF7652" w:rsidP="00C67191">
      <w:pPr>
        <w:jc w:val="both"/>
      </w:pPr>
    </w:p>
    <w:p w14:paraId="65A32BA8" w14:textId="1AA2AC67" w:rsidR="00A721AA" w:rsidRDefault="00A721AA" w:rsidP="00DD6CFF">
      <w:pPr>
        <w:pStyle w:val="Prrafodelista"/>
        <w:numPr>
          <w:ilvl w:val="0"/>
          <w:numId w:val="6"/>
        </w:numPr>
        <w:jc w:val="both"/>
      </w:pPr>
      <w:r>
        <w:t>Indique la veracidad o falsedad de las siguientes af</w:t>
      </w:r>
      <w:r w:rsidR="002F6C3E">
        <w:t>irmaciones</w:t>
      </w:r>
      <w:r w:rsidR="0043250F">
        <w:t>:</w:t>
      </w:r>
    </w:p>
    <w:p w14:paraId="69550D90" w14:textId="09017B6E" w:rsidR="002F6C3E" w:rsidRDefault="002F6C3E" w:rsidP="002F6C3E">
      <w:pPr>
        <w:pStyle w:val="Prrafodelista"/>
        <w:numPr>
          <w:ilvl w:val="1"/>
          <w:numId w:val="6"/>
        </w:numPr>
        <w:jc w:val="both"/>
      </w:pPr>
      <w:r>
        <w:t xml:space="preserve">En un </w:t>
      </w:r>
      <w:r w:rsidR="00297B4F">
        <w:t xml:space="preserve">MAS </w:t>
      </w:r>
      <w:r>
        <w:t>con reemplazo, si tomo muestras repetidas del mismo tamaño</w:t>
      </w:r>
      <w:r w:rsidR="00297B4F">
        <w:t>,</w:t>
      </w:r>
      <w:r>
        <w:t xml:space="preserve"> la media muestral es siempre la misma. </w:t>
      </w:r>
    </w:p>
    <w:p w14:paraId="00C2F485" w14:textId="6F9F0FA0" w:rsidR="00297B4F" w:rsidRDefault="00376E91" w:rsidP="002F6C3E">
      <w:pPr>
        <w:pStyle w:val="Prrafodelista"/>
        <w:numPr>
          <w:ilvl w:val="1"/>
          <w:numId w:val="6"/>
        </w:numPr>
        <w:jc w:val="both"/>
      </w:pPr>
      <w:r>
        <w:t>En un MAS, c</w:t>
      </w:r>
      <w:r w:rsidR="002F6C3E">
        <w:t xml:space="preserve">uando disminuye el tamaño de la muestra, el error estándar de la media </w:t>
      </w:r>
      <w:r>
        <w:t xml:space="preserve">muestral </w:t>
      </w:r>
      <w:r w:rsidR="00297B4F">
        <w:t xml:space="preserve">también disminuye. </w:t>
      </w:r>
    </w:p>
    <w:p w14:paraId="00058654" w14:textId="4A486D62" w:rsidR="00297B4F" w:rsidRDefault="00297B4F" w:rsidP="002F6C3E">
      <w:pPr>
        <w:pStyle w:val="Prrafodelista"/>
        <w:numPr>
          <w:ilvl w:val="1"/>
          <w:numId w:val="6"/>
        </w:numPr>
        <w:jc w:val="both"/>
      </w:pPr>
      <w:r>
        <w:t xml:space="preserve">En un MAS, es posible que la media </w:t>
      </w:r>
      <w:r w:rsidR="00376E91">
        <w:t xml:space="preserve">de una muestra pequeña se acerque más a la media poblacional que la de una muestra grande. </w:t>
      </w:r>
    </w:p>
    <w:p w14:paraId="6BB52EAD" w14:textId="0BBA6A35" w:rsidR="002F6C3E" w:rsidRDefault="002F6C3E" w:rsidP="002F6C3E">
      <w:pPr>
        <w:pStyle w:val="Prrafodelista"/>
        <w:numPr>
          <w:ilvl w:val="1"/>
          <w:numId w:val="6"/>
        </w:numPr>
        <w:jc w:val="both"/>
      </w:pPr>
      <w:r>
        <w:t xml:space="preserve"> </w:t>
      </w:r>
      <w:r w:rsidR="00376E91">
        <w:t xml:space="preserve">En un muestreo aleatorio por conglomerados, para un tamaño de muestra dado, existe un </w:t>
      </w:r>
      <w:proofErr w:type="spellStart"/>
      <w:r w:rsidR="00376E91" w:rsidRPr="0050311E">
        <w:rPr>
          <w:i/>
          <w:iCs/>
        </w:rPr>
        <w:t>trade</w:t>
      </w:r>
      <w:proofErr w:type="spellEnd"/>
      <w:r w:rsidR="00376E91" w:rsidRPr="0050311E">
        <w:rPr>
          <w:i/>
          <w:iCs/>
        </w:rPr>
        <w:t>-off</w:t>
      </w:r>
      <w:r w:rsidR="00376E91">
        <w:t xml:space="preserve"> entre el número de conglomerados y el número de unidades dentro de cada conglomerado. </w:t>
      </w:r>
    </w:p>
    <w:p w14:paraId="2B859B4C" w14:textId="77777777" w:rsidR="00376E91" w:rsidRDefault="00376E91" w:rsidP="00376E91">
      <w:pPr>
        <w:pStyle w:val="Prrafodelista"/>
        <w:ind w:left="360"/>
        <w:jc w:val="both"/>
      </w:pPr>
    </w:p>
    <w:p w14:paraId="1EB6A0FB" w14:textId="682A54E6" w:rsidR="00FF7652" w:rsidRDefault="00DD6CFF" w:rsidP="00DD6CFF">
      <w:pPr>
        <w:pStyle w:val="Prrafodelista"/>
        <w:numPr>
          <w:ilvl w:val="0"/>
          <w:numId w:val="6"/>
        </w:numPr>
        <w:jc w:val="both"/>
      </w:pPr>
      <w:r>
        <w:t>Indique a qué enfoque (diseño o modelo) corresponde cada una de las siguientes características:</w:t>
      </w:r>
    </w:p>
    <w:p w14:paraId="1A39CA46" w14:textId="38F162F3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 xml:space="preserve">Asume </w:t>
      </w:r>
      <w:r w:rsidR="00A721AA">
        <w:t xml:space="preserve">una </w:t>
      </w:r>
      <w:r w:rsidR="002F6C3E">
        <w:t>población finita</w:t>
      </w:r>
    </w:p>
    <w:p w14:paraId="36119BE6" w14:textId="21C2F0ED" w:rsidR="00DD6CFF" w:rsidRDefault="00290076" w:rsidP="00DD6CFF">
      <w:pPr>
        <w:pStyle w:val="Prrafodelista"/>
        <w:numPr>
          <w:ilvl w:val="1"/>
          <w:numId w:val="6"/>
        </w:numPr>
        <w:jc w:val="both"/>
      </w:pPr>
      <w:r>
        <w:t>Asume que la variable objetivo</w:t>
      </w:r>
      <w:r w:rsidR="00DD6CFF">
        <w:t xml:space="preserve"> es aleatoria</w:t>
      </w:r>
    </w:p>
    <w:p w14:paraId="5C96906F" w14:textId="13FA34B6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Asume un proceso generador de datos</w:t>
      </w:r>
    </w:p>
    <w:p w14:paraId="6FC62BA7" w14:textId="5EADA9D9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Asume que el componente aleatorio viene de cómo seleccionamos las observaciones</w:t>
      </w:r>
    </w:p>
    <w:p w14:paraId="7FA65113" w14:textId="77777777" w:rsidR="00376E91" w:rsidRDefault="00376E91" w:rsidP="00376E91">
      <w:pPr>
        <w:pStyle w:val="Prrafodelista"/>
        <w:ind w:left="360"/>
        <w:jc w:val="both"/>
      </w:pPr>
    </w:p>
    <w:p w14:paraId="4759CBFD" w14:textId="3C3FD879" w:rsidR="00DD6CFF" w:rsidRDefault="00DD6CFF" w:rsidP="00DD6CFF">
      <w:pPr>
        <w:pStyle w:val="Prrafodelista"/>
        <w:numPr>
          <w:ilvl w:val="0"/>
          <w:numId w:val="6"/>
        </w:numPr>
        <w:jc w:val="both"/>
      </w:pPr>
      <w:r>
        <w:t xml:space="preserve">Responda </w:t>
      </w:r>
      <w:r w:rsidR="008F7F2E">
        <w:rPr>
          <w:b/>
        </w:rPr>
        <w:t>tres</w:t>
      </w:r>
      <w:r>
        <w:t xml:space="preserve"> de las siguientes preguntas. La respuesta a cada</w:t>
      </w:r>
      <w:r w:rsidR="00D448CA">
        <w:t xml:space="preserve"> pregunta no debe pasar de 75</w:t>
      </w:r>
      <w:r>
        <w:t xml:space="preserve"> palabras.</w:t>
      </w:r>
    </w:p>
    <w:p w14:paraId="0CBE0057" w14:textId="1A6365C2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¿En qué se diferencian un dominio y un estrato?</w:t>
      </w:r>
    </w:p>
    <w:p w14:paraId="7946840E" w14:textId="535443A6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¿Qué es el factor de expansión y cómo se construye?</w:t>
      </w:r>
    </w:p>
    <w:p w14:paraId="62B425BF" w14:textId="44B1C73F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lastRenderedPageBreak/>
        <w:t>¿Qué</w:t>
      </w:r>
      <w:r w:rsidR="00D448CA">
        <w:t xml:space="preserve"> esperaría que suceda</w:t>
      </w:r>
      <w:r>
        <w:t xml:space="preserve"> con el error estándar de la media de una variable cuando en vez de realizar un MAS se realiza un MAE?</w:t>
      </w:r>
      <w:r w:rsidR="00D448CA">
        <w:t xml:space="preserve"> ¿Por qué?</w:t>
      </w:r>
    </w:p>
    <w:p w14:paraId="6B5E54F8" w14:textId="31FF29C4" w:rsidR="00A721AA" w:rsidRDefault="00A721AA" w:rsidP="00DD6CFF">
      <w:pPr>
        <w:pStyle w:val="Prrafodelista"/>
        <w:numPr>
          <w:ilvl w:val="1"/>
          <w:numId w:val="6"/>
        </w:numPr>
        <w:jc w:val="both"/>
      </w:pPr>
      <w:r>
        <w:t>¿Qué sucede con la varianza de una variable de interés cuando se realiza un muestreo por conglomerados respecto a cuando se hace un muestreo aleatorio simple? ¿Por qué?</w:t>
      </w:r>
    </w:p>
    <w:p w14:paraId="472749B8" w14:textId="25CC589A" w:rsidR="00DD6CFF" w:rsidRDefault="00DD6CFF" w:rsidP="00DD6CFF">
      <w:pPr>
        <w:pStyle w:val="Prrafodelista"/>
        <w:numPr>
          <w:ilvl w:val="1"/>
          <w:numId w:val="6"/>
        </w:numPr>
        <w:jc w:val="both"/>
      </w:pPr>
      <w:r>
        <w:t>Explique en sus propias palabras que es el efecto de diseño (DEFF)</w:t>
      </w:r>
    </w:p>
    <w:p w14:paraId="2B6FCBC9" w14:textId="7CD22BE2" w:rsidR="00A721AA" w:rsidRPr="00FF7652" w:rsidRDefault="00A721AA" w:rsidP="00DD6CFF">
      <w:pPr>
        <w:pStyle w:val="Prrafodelista"/>
        <w:numPr>
          <w:ilvl w:val="1"/>
          <w:numId w:val="6"/>
        </w:numPr>
        <w:jc w:val="both"/>
      </w:pPr>
      <w:r>
        <w:t>Explique en sus propias palabras en qué se diferencia un muestreo aleatorio estratificado de uno por conglomerados</w:t>
      </w:r>
    </w:p>
    <w:p w14:paraId="35E8C09C" w14:textId="762A7D8F" w:rsidR="00FF7652" w:rsidRDefault="00FF7652" w:rsidP="00C67191">
      <w:pPr>
        <w:jc w:val="both"/>
        <w:rPr>
          <w:b/>
        </w:rPr>
      </w:pPr>
    </w:p>
    <w:p w14:paraId="571FC8C4" w14:textId="129EDE5C" w:rsidR="00FF7652" w:rsidRPr="00FF7652" w:rsidRDefault="00FF7652" w:rsidP="00C67191">
      <w:pPr>
        <w:jc w:val="both"/>
        <w:rPr>
          <w:b/>
        </w:rPr>
      </w:pPr>
      <w:r>
        <w:rPr>
          <w:b/>
        </w:rPr>
        <w:t>Parte II</w:t>
      </w:r>
    </w:p>
    <w:p w14:paraId="779BD84C" w14:textId="77777777" w:rsidR="00E56B57" w:rsidRDefault="00E56B57" w:rsidP="00C67191">
      <w:pPr>
        <w:jc w:val="both"/>
      </w:pPr>
    </w:p>
    <w:p w14:paraId="30C5DA04" w14:textId="4AB33088" w:rsidR="00C67191" w:rsidRDefault="00E56B57" w:rsidP="00C67191">
      <w:pPr>
        <w:jc w:val="both"/>
      </w:pPr>
      <w:r>
        <w:t xml:space="preserve">Utilizando la base de datos del CENAGRO que ha </w:t>
      </w:r>
      <w:r w:rsidR="00B9072A">
        <w:t xml:space="preserve">sido colgada en </w:t>
      </w:r>
      <w:r w:rsidR="00376E91">
        <w:t>PAIDEIA</w:t>
      </w:r>
      <w:r>
        <w:t xml:space="preserve">, </w:t>
      </w:r>
      <w:r w:rsidR="004E75F2">
        <w:t>realizar los siguientes ejercicios.</w:t>
      </w:r>
    </w:p>
    <w:p w14:paraId="31498F6A" w14:textId="77777777" w:rsidR="004E75F2" w:rsidRDefault="004E75F2" w:rsidP="00C67191">
      <w:pPr>
        <w:jc w:val="both"/>
      </w:pPr>
    </w:p>
    <w:p w14:paraId="6E0FA5AE" w14:textId="77777777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Calcular las siguientes variables:</w:t>
      </w:r>
    </w:p>
    <w:p w14:paraId="6953EBAF" w14:textId="77777777" w:rsidR="004E75F2" w:rsidRDefault="004E75F2" w:rsidP="004E75F2">
      <w:pPr>
        <w:pStyle w:val="Prrafodelista"/>
        <w:numPr>
          <w:ilvl w:val="1"/>
          <w:numId w:val="2"/>
        </w:numPr>
        <w:jc w:val="both"/>
      </w:pPr>
      <w:r>
        <w:t>Una variable categórica que identifique los siguientes grupos etarios: de 12 a 24 inclusive, de 25 a 64 inclusive, de 65 a más. Llamar a esta variable “</w:t>
      </w:r>
      <w:proofErr w:type="spellStart"/>
      <w:r>
        <w:t>rango_edad</w:t>
      </w:r>
      <w:proofErr w:type="spellEnd"/>
      <w:r>
        <w:t>”.</w:t>
      </w:r>
    </w:p>
    <w:p w14:paraId="538592EE" w14:textId="057C9C21" w:rsidR="004E75F2" w:rsidRDefault="004E75F2" w:rsidP="004E75F2">
      <w:pPr>
        <w:pStyle w:val="Prrafodelista"/>
        <w:numPr>
          <w:ilvl w:val="1"/>
          <w:numId w:val="2"/>
        </w:numPr>
        <w:jc w:val="both"/>
      </w:pPr>
      <w:r>
        <w:t xml:space="preserve">Una </w:t>
      </w:r>
      <w:r w:rsidR="00A171ED">
        <w:t xml:space="preserve">variable </w:t>
      </w:r>
      <w:r>
        <w:t>dicotómica que identifique a las Unidades Agropecuarias (</w:t>
      </w:r>
      <w:proofErr w:type="spellStart"/>
      <w:r>
        <w:t>UAs</w:t>
      </w:r>
      <w:proofErr w:type="spellEnd"/>
      <w:r>
        <w:t xml:space="preserve">) que son dirigidas por personas cuya lengua materna </w:t>
      </w:r>
      <w:r w:rsidR="00777751">
        <w:t>es una lengua nativa*</w:t>
      </w:r>
      <w:r>
        <w:t xml:space="preserve">. Llamar a esta variable </w:t>
      </w:r>
      <w:r w:rsidR="00DE78B4">
        <w:t>“</w:t>
      </w:r>
      <w:r>
        <w:t>pp</w:t>
      </w:r>
      <w:r w:rsidR="00777751" w:rsidRPr="00777751">
        <w:t>_</w:t>
      </w:r>
      <w:r w:rsidR="00777751">
        <w:t>lenguanativa</w:t>
      </w:r>
      <w:r w:rsidR="00DE78B4">
        <w:t>”</w:t>
      </w:r>
      <w:r>
        <w:t>.</w:t>
      </w:r>
    </w:p>
    <w:p w14:paraId="023E8238" w14:textId="3F7B65C0" w:rsidR="00777751" w:rsidRPr="00777751" w:rsidRDefault="00777751" w:rsidP="00777751">
      <w:pPr>
        <w:pStyle w:val="Prrafodelista"/>
        <w:ind w:left="792"/>
        <w:jc w:val="both"/>
        <w:rPr>
          <w:i/>
          <w:iCs/>
        </w:rPr>
      </w:pPr>
      <w:r w:rsidRPr="00777751">
        <w:rPr>
          <w:i/>
          <w:iCs/>
        </w:rPr>
        <w:t xml:space="preserve">*Considerar como lenguas nativas: el quechua, el </w:t>
      </w:r>
      <w:proofErr w:type="spellStart"/>
      <w:r w:rsidRPr="00777751">
        <w:rPr>
          <w:i/>
          <w:iCs/>
        </w:rPr>
        <w:t>aymara</w:t>
      </w:r>
      <w:proofErr w:type="spellEnd"/>
      <w:r w:rsidRPr="00777751">
        <w:rPr>
          <w:i/>
          <w:iCs/>
        </w:rPr>
        <w:t xml:space="preserve">, el </w:t>
      </w:r>
      <w:proofErr w:type="spellStart"/>
      <w:r w:rsidRPr="00777751">
        <w:rPr>
          <w:i/>
          <w:iCs/>
        </w:rPr>
        <w:t>ashaninka</w:t>
      </w:r>
      <w:proofErr w:type="spellEnd"/>
      <w:r w:rsidRPr="00777751">
        <w:rPr>
          <w:i/>
          <w:iCs/>
        </w:rPr>
        <w:t xml:space="preserve"> y </w:t>
      </w:r>
      <w:r>
        <w:rPr>
          <w:i/>
          <w:iCs/>
        </w:rPr>
        <w:t xml:space="preserve">a </w:t>
      </w:r>
      <w:r w:rsidRPr="00777751">
        <w:rPr>
          <w:i/>
          <w:iCs/>
        </w:rPr>
        <w:t xml:space="preserve">“otra lengua nativa” </w:t>
      </w:r>
    </w:p>
    <w:p w14:paraId="6C071BEB" w14:textId="77777777" w:rsidR="00A171ED" w:rsidRDefault="00A171ED" w:rsidP="006150F4">
      <w:pPr>
        <w:pStyle w:val="Prrafodelista"/>
        <w:ind w:left="792"/>
        <w:jc w:val="both"/>
      </w:pPr>
    </w:p>
    <w:p w14:paraId="4662A60D" w14:textId="57599B6F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Establecer una semilla (</w:t>
      </w:r>
      <w:r w:rsidR="0009181D">
        <w:t>“</w:t>
      </w:r>
      <w:proofErr w:type="spellStart"/>
      <w:r>
        <w:t>seed</w:t>
      </w:r>
      <w:proofErr w:type="spellEnd"/>
      <w:r w:rsidR="0009181D">
        <w:t>”</w:t>
      </w:r>
      <w:r>
        <w:t xml:space="preserve">) usando los dígitos del </w:t>
      </w:r>
      <w:r w:rsidR="002F6C3E">
        <w:t>código PUCP</w:t>
      </w:r>
      <w:r>
        <w:t xml:space="preserve"> de alguno de los miembros de la pareja.</w:t>
      </w:r>
    </w:p>
    <w:p w14:paraId="59E6A0A1" w14:textId="77777777" w:rsidR="00A171ED" w:rsidRDefault="00A171ED" w:rsidP="006150F4">
      <w:pPr>
        <w:pStyle w:val="Prrafodelista"/>
        <w:ind w:left="360"/>
        <w:jc w:val="both"/>
      </w:pPr>
    </w:p>
    <w:p w14:paraId="518928A6" w14:textId="4F8D86CD" w:rsidR="004E75F2" w:rsidRDefault="004E75F2" w:rsidP="004E75F2">
      <w:pPr>
        <w:pStyle w:val="Prrafodelista"/>
        <w:numPr>
          <w:ilvl w:val="0"/>
          <w:numId w:val="2"/>
        </w:numPr>
        <w:jc w:val="both"/>
      </w:pPr>
      <w:r>
        <w:t>Extraer una Muestra Aleatoria Simple (MAS)</w:t>
      </w:r>
      <w:r w:rsidR="004360D0">
        <w:t xml:space="preserve"> de 2247 observaciones de la población</w:t>
      </w:r>
      <w:r w:rsidR="006150F4">
        <w:t xml:space="preserve"> total (base completa)</w:t>
      </w:r>
      <w:r>
        <w:t xml:space="preserve">. </w:t>
      </w:r>
      <w:r w:rsidR="004360D0">
        <w:t>Con esta muestra, utilizar la</w:t>
      </w:r>
      <w:r w:rsidR="00DE78B4">
        <w:t xml:space="preserve"> v</w:t>
      </w:r>
      <w:r w:rsidR="004360D0">
        <w:t>ariable</w:t>
      </w:r>
      <w:r w:rsidR="00DE78B4">
        <w:t xml:space="preserve"> “</w:t>
      </w:r>
      <w:proofErr w:type="spellStart"/>
      <w:r w:rsidR="00DE78B4">
        <w:t>sup_total</w:t>
      </w:r>
      <w:proofErr w:type="spellEnd"/>
      <w:r w:rsidR="00DE78B4">
        <w:t>” y obtener los siguientes estadísticos.</w:t>
      </w:r>
    </w:p>
    <w:p w14:paraId="491CD254" w14:textId="77777777" w:rsidR="00A171ED" w:rsidRDefault="00A171ED" w:rsidP="006150F4">
      <w:pPr>
        <w:jc w:val="both"/>
      </w:pPr>
    </w:p>
    <w:p w14:paraId="15E93FAD" w14:textId="77777777" w:rsidR="00DE78B4" w:rsidRDefault="00DE78B4" w:rsidP="00DE78B4">
      <w:pPr>
        <w:pStyle w:val="Prrafodelista"/>
        <w:numPr>
          <w:ilvl w:val="1"/>
          <w:numId w:val="2"/>
        </w:numPr>
        <w:jc w:val="both"/>
      </w:pPr>
      <w:r>
        <w:t xml:space="preserve">La suma de todos los valores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303C7B62" w14:textId="77777777" w:rsidR="00DE78B4" w:rsidRDefault="00DE78B4" w:rsidP="00DE78B4">
      <w:pPr>
        <w:pStyle w:val="Prrafodelista"/>
        <w:numPr>
          <w:ilvl w:val="1"/>
          <w:numId w:val="2"/>
        </w:numPr>
        <w:jc w:val="both"/>
      </w:pPr>
      <w:r>
        <w:t xml:space="preserve">La media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1B562689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fracción muestral, 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531117A1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>La corrección de población finita (</w:t>
      </w:r>
      <w:proofErr w:type="spellStart"/>
      <w:r>
        <w:t>fpc</w:t>
      </w:r>
      <w:proofErr w:type="spellEnd"/>
      <w:r>
        <w:t xml:space="preserve">)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w:rPr>
            <w:rFonts w:ascii="Cambria Math" w:hAnsi="Cambria Math"/>
          </w:rPr>
          <m:t>=(1-f)</m:t>
        </m:r>
      </m:oMath>
      <w:r>
        <w:t>, donde f es la fracción muestral</w:t>
      </w:r>
    </w:p>
    <w:p w14:paraId="51C46EBA" w14:textId="77777777" w:rsidR="009A472F" w:rsidRDefault="009A472F" w:rsidP="009A472F">
      <w:pPr>
        <w:pStyle w:val="Prrafodelista"/>
        <w:numPr>
          <w:ilvl w:val="1"/>
          <w:numId w:val="2"/>
        </w:numPr>
        <w:jc w:val="both"/>
      </w:pPr>
      <w:r>
        <w:t xml:space="preserve">La suma de desviaciones al cuadrado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 xml:space="preserve">-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7D8BD58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varianza de la muestra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r>
          <w:rPr>
            <w:rFonts w:ascii="Cambria Math" w:hAnsi="Cambria Math"/>
          </w:rPr>
          <m:t>)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 xml:space="preserve">-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0E4C8C3" w14:textId="77777777" w:rsidR="009A472F" w:rsidRDefault="009A472F" w:rsidP="00DE78B4">
      <w:pPr>
        <w:pStyle w:val="Prrafodelista"/>
        <w:numPr>
          <w:ilvl w:val="1"/>
          <w:numId w:val="2"/>
        </w:numPr>
        <w:jc w:val="both"/>
      </w:pPr>
      <w:r>
        <w:t xml:space="preserve">La varianza muestral de la media,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  <m:r>
          <w:rPr>
            <w:rFonts w:ascii="Cambria Math" w:hAnsi="Cambria Math"/>
          </w:rPr>
          <m:t>=(1-f)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73F6BAFA" w14:textId="2A59DCF4" w:rsidR="006647B8" w:rsidRDefault="006647B8" w:rsidP="00DE78B4">
      <w:pPr>
        <w:pStyle w:val="Prrafodelista"/>
        <w:numPr>
          <w:ilvl w:val="1"/>
          <w:numId w:val="2"/>
        </w:numPr>
        <w:jc w:val="both"/>
      </w:pPr>
      <w:r>
        <w:t xml:space="preserve">El error estándar de la media, </w:t>
      </w:r>
      <m:oMath>
        <m:r>
          <w:rPr>
            <w:rFonts w:ascii="Cambria Math" w:hAnsi="Cambria Math"/>
          </w:rPr>
          <m:t>s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d>
          </m:e>
        </m:rad>
      </m:oMath>
    </w:p>
    <w:p w14:paraId="4206B0C2" w14:textId="286D8E8E" w:rsidR="00FA0BB0" w:rsidRDefault="00FA0BB0" w:rsidP="00FA0BB0">
      <w:pPr>
        <w:pStyle w:val="Prrafodelista"/>
        <w:numPr>
          <w:ilvl w:val="1"/>
          <w:numId w:val="2"/>
        </w:numPr>
        <w:jc w:val="both"/>
      </w:pPr>
      <w:r>
        <w:t>El factor de expansión de cada observación. ¿A qué corresponde la sumatoria de esta variable? ¿Por qué?</w:t>
      </w:r>
    </w:p>
    <w:p w14:paraId="345E57EC" w14:textId="77777777" w:rsidR="00A171ED" w:rsidRDefault="00A171ED" w:rsidP="006150F4">
      <w:pPr>
        <w:jc w:val="both"/>
      </w:pPr>
    </w:p>
    <w:p w14:paraId="6BAA32C4" w14:textId="6AFF4F85" w:rsidR="00733625" w:rsidRDefault="0009181D" w:rsidP="008052B0">
      <w:pPr>
        <w:pStyle w:val="Prrafodelista"/>
        <w:numPr>
          <w:ilvl w:val="0"/>
          <w:numId w:val="2"/>
        </w:numPr>
        <w:jc w:val="both"/>
      </w:pPr>
      <w:r>
        <w:t>Extraer una Muestra Aleato</w:t>
      </w:r>
      <w:r w:rsidR="00FA0BB0">
        <w:t>ria Estratificada (MAE) de 2247 observaciones</w:t>
      </w:r>
      <w:r>
        <w:t xml:space="preserve"> utilizando la variable “</w:t>
      </w:r>
      <w:proofErr w:type="spellStart"/>
      <w:r>
        <w:t>rango_edad</w:t>
      </w:r>
      <w:proofErr w:type="spellEnd"/>
      <w:r>
        <w:t>” como estr</w:t>
      </w:r>
      <w:r w:rsidR="00FA0BB0">
        <w:t xml:space="preserve">ato. Con esta muestra, utilizar la variable </w:t>
      </w:r>
      <w:r>
        <w:t>“pp</w:t>
      </w:r>
      <w:r w:rsidR="00777751">
        <w:t>_lenguanativa</w:t>
      </w:r>
      <w:r>
        <w:t>” y</w:t>
      </w:r>
      <w:r w:rsidR="00733625">
        <w:t>:</w:t>
      </w:r>
      <w:r>
        <w:t xml:space="preserve"> </w:t>
      </w:r>
    </w:p>
    <w:p w14:paraId="0D786362" w14:textId="7031D5CD" w:rsidR="00733625" w:rsidRDefault="00733625" w:rsidP="00733625">
      <w:pPr>
        <w:pStyle w:val="Prrafodelista"/>
        <w:numPr>
          <w:ilvl w:val="1"/>
          <w:numId w:val="2"/>
        </w:numPr>
        <w:jc w:val="both"/>
      </w:pPr>
      <w:r>
        <w:t>O</w:t>
      </w:r>
      <w:r w:rsidR="0009181D">
        <w:t>btener los</w:t>
      </w:r>
      <w:r w:rsidR="00A97B0A">
        <w:t xml:space="preserve"> mismos</w:t>
      </w:r>
      <w:r w:rsidR="0009181D">
        <w:t xml:space="preserve"> estadísticos </w:t>
      </w:r>
      <w:r w:rsidR="00F601AA">
        <w:t>de las preguntas 3.1-3.9</w:t>
      </w:r>
      <w:r w:rsidR="00A94470">
        <w:t xml:space="preserve"> según la variable de estratificación</w:t>
      </w:r>
      <w:r w:rsidR="008641F4">
        <w:t xml:space="preserve"> (intra estrato)</w:t>
      </w:r>
      <w:r w:rsidR="0009181D">
        <w:t>.</w:t>
      </w:r>
    </w:p>
    <w:p w14:paraId="301BDFC8" w14:textId="7BFB4964" w:rsidR="00733625" w:rsidRDefault="00B9072A" w:rsidP="00733625">
      <w:pPr>
        <w:pStyle w:val="Prrafodelista"/>
        <w:numPr>
          <w:ilvl w:val="1"/>
          <w:numId w:val="2"/>
        </w:numPr>
        <w:jc w:val="both"/>
      </w:pPr>
      <w:r>
        <w:lastRenderedPageBreak/>
        <w:t>Declare</w:t>
      </w:r>
      <w:r w:rsidR="00733625">
        <w:t xml:space="preserve"> el diseño muestral y obtenga el promedio de la variable “</w:t>
      </w:r>
      <w:r>
        <w:t>pp</w:t>
      </w:r>
      <w:r w:rsidR="00777751">
        <w:t>_lenguanativa</w:t>
      </w:r>
      <w:r>
        <w:t>” para toda la muestra utilizando el diseño muestral</w:t>
      </w:r>
    </w:p>
    <w:p w14:paraId="5B6FF65D" w14:textId="723B8EF1" w:rsidR="0009181D" w:rsidRDefault="00733625" w:rsidP="00733625">
      <w:pPr>
        <w:pStyle w:val="Prrafodelista"/>
        <w:numPr>
          <w:ilvl w:val="1"/>
          <w:numId w:val="2"/>
        </w:numPr>
        <w:jc w:val="both"/>
      </w:pPr>
      <w:r>
        <w:t>Discuta como pueden utilizarse</w:t>
      </w:r>
      <w:r w:rsidR="00B953C2">
        <w:t xml:space="preserve"> los resultados obtenidos en 4.1 para poder calcular el promedio de la variable “pp</w:t>
      </w:r>
      <w:r w:rsidR="00777751">
        <w:t>_lenguanativa</w:t>
      </w:r>
      <w:r w:rsidR="00B953C2">
        <w:t>” para toda la muestra.</w:t>
      </w:r>
    </w:p>
    <w:p w14:paraId="714B3D33" w14:textId="77777777" w:rsidR="008052B0" w:rsidRDefault="008052B0" w:rsidP="008052B0">
      <w:pPr>
        <w:jc w:val="both"/>
      </w:pPr>
    </w:p>
    <w:p w14:paraId="6E77D18C" w14:textId="77777777" w:rsidR="008052B0" w:rsidRDefault="008052B0" w:rsidP="008052B0">
      <w:pPr>
        <w:jc w:val="both"/>
      </w:pPr>
    </w:p>
    <w:p w14:paraId="05AEEA2A" w14:textId="77777777" w:rsidR="008052B0" w:rsidRDefault="008052B0" w:rsidP="008052B0">
      <w:pPr>
        <w:jc w:val="both"/>
      </w:pPr>
    </w:p>
    <w:p w14:paraId="2259FBF1" w14:textId="77777777" w:rsidR="008052B0" w:rsidRDefault="008052B0" w:rsidP="008052B0">
      <w:pPr>
        <w:jc w:val="both"/>
      </w:pPr>
    </w:p>
    <w:p w14:paraId="7123063E" w14:textId="77777777" w:rsidR="008052B0" w:rsidRDefault="008052B0" w:rsidP="008052B0">
      <w:pPr>
        <w:jc w:val="both"/>
      </w:pPr>
    </w:p>
    <w:p w14:paraId="78BAC38A" w14:textId="77777777" w:rsidR="00226243" w:rsidRDefault="00226243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67B3737B" w14:textId="16132D3A" w:rsidR="008052B0" w:rsidRPr="00DE13FB" w:rsidRDefault="008052B0" w:rsidP="00DE13FB">
      <w:pPr>
        <w:jc w:val="center"/>
        <w:rPr>
          <w:b/>
        </w:rPr>
      </w:pPr>
      <w:r w:rsidRPr="00DE13FB">
        <w:rPr>
          <w:b/>
        </w:rPr>
        <w:lastRenderedPageBreak/>
        <w:t>Contrato de grupo de trabajo</w:t>
      </w:r>
    </w:p>
    <w:p w14:paraId="6A62125E" w14:textId="77777777" w:rsidR="008052B0" w:rsidRDefault="008052B0" w:rsidP="008052B0">
      <w:pPr>
        <w:jc w:val="both"/>
      </w:pPr>
    </w:p>
    <w:p w14:paraId="4F679470" w14:textId="77777777" w:rsidR="008052B0" w:rsidRPr="00DE13FB" w:rsidRDefault="008052B0" w:rsidP="008052B0">
      <w:pPr>
        <w:jc w:val="both"/>
        <w:rPr>
          <w:b/>
        </w:rPr>
      </w:pPr>
      <w:r w:rsidRPr="00DE13FB">
        <w:rPr>
          <w:b/>
        </w:rPr>
        <w:t>Nombres completos de cada miembro:</w:t>
      </w:r>
    </w:p>
    <w:p w14:paraId="53B662EE" w14:textId="77777777" w:rsidR="008052B0" w:rsidRDefault="008052B0" w:rsidP="008052B0">
      <w:pPr>
        <w:jc w:val="both"/>
      </w:pPr>
    </w:p>
    <w:p w14:paraId="16FE20ED" w14:textId="542CBF92" w:rsidR="008052B0" w:rsidRDefault="004A33F0" w:rsidP="008052B0">
      <w:pPr>
        <w:pStyle w:val="Prrafodelista"/>
        <w:numPr>
          <w:ilvl w:val="0"/>
          <w:numId w:val="3"/>
        </w:numPr>
        <w:jc w:val="both"/>
      </w:pPr>
      <w:r>
        <w:t xml:space="preserve">Ángel Mauricio </w:t>
      </w:r>
      <w:proofErr w:type="spellStart"/>
      <w:r>
        <w:t>Ibañez</w:t>
      </w:r>
      <w:proofErr w:type="spellEnd"/>
      <w:r>
        <w:t xml:space="preserve"> Abanto</w:t>
      </w:r>
    </w:p>
    <w:p w14:paraId="58D0A035" w14:textId="77777777" w:rsidR="004A33F0" w:rsidRPr="004A33F0" w:rsidRDefault="004A33F0" w:rsidP="004A33F0">
      <w:pPr>
        <w:pStyle w:val="Prrafodelista"/>
        <w:numPr>
          <w:ilvl w:val="0"/>
          <w:numId w:val="3"/>
        </w:numPr>
        <w:jc w:val="both"/>
        <w:rPr>
          <w:b/>
        </w:rPr>
      </w:pPr>
      <w:r>
        <w:t xml:space="preserve">César </w:t>
      </w:r>
      <w:proofErr w:type="spellStart"/>
      <w:r>
        <w:t>Agusto</w:t>
      </w:r>
      <w:proofErr w:type="spellEnd"/>
      <w:r>
        <w:t xml:space="preserve"> Núñez Huamán </w:t>
      </w:r>
    </w:p>
    <w:p w14:paraId="21FC2BC3" w14:textId="77777777" w:rsidR="004A33F0" w:rsidRDefault="004A33F0" w:rsidP="004A33F0">
      <w:pPr>
        <w:jc w:val="both"/>
        <w:rPr>
          <w:b/>
        </w:rPr>
      </w:pPr>
    </w:p>
    <w:p w14:paraId="502FB404" w14:textId="115C6E32" w:rsidR="008052B0" w:rsidRPr="004A33F0" w:rsidRDefault="008052B0" w:rsidP="004A33F0">
      <w:pPr>
        <w:jc w:val="both"/>
        <w:rPr>
          <w:b/>
        </w:rPr>
      </w:pPr>
      <w:r w:rsidRPr="004A33F0">
        <w:rPr>
          <w:b/>
        </w:rPr>
        <w:t>Objetivos y fechas</w:t>
      </w:r>
    </w:p>
    <w:p w14:paraId="5119D32C" w14:textId="77777777" w:rsidR="00DE13FB" w:rsidRPr="00DE13FB" w:rsidRDefault="00DE13FB" w:rsidP="008052B0">
      <w:pPr>
        <w:jc w:val="both"/>
      </w:pPr>
      <w:r>
        <w:t>Rellenar con las tareas que consideren necesarias para completar el trabajo grupal. Asignar un encargado/a, fecha de entrega y si se cumplió con la tarea asignada.</w:t>
      </w:r>
    </w:p>
    <w:p w14:paraId="66C71107" w14:textId="77777777" w:rsidR="008052B0" w:rsidRDefault="008052B0" w:rsidP="008052B0">
      <w:pPr>
        <w:jc w:val="both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4531"/>
        <w:gridCol w:w="1843"/>
        <w:gridCol w:w="1276"/>
        <w:gridCol w:w="1417"/>
      </w:tblGrid>
      <w:tr w:rsidR="00DE13FB" w14:paraId="310E1FF7" w14:textId="77777777" w:rsidTr="00DE13FB">
        <w:tc>
          <w:tcPr>
            <w:tcW w:w="4531" w:type="dxa"/>
          </w:tcPr>
          <w:p w14:paraId="7DE535C5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Tareas</w:t>
            </w:r>
          </w:p>
        </w:tc>
        <w:tc>
          <w:tcPr>
            <w:tcW w:w="1843" w:type="dxa"/>
          </w:tcPr>
          <w:p w14:paraId="5D4CCCE9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Encargado/a</w:t>
            </w:r>
          </w:p>
        </w:tc>
        <w:tc>
          <w:tcPr>
            <w:tcW w:w="1276" w:type="dxa"/>
          </w:tcPr>
          <w:p w14:paraId="665DFAB5" w14:textId="77777777" w:rsidR="00DE13FB" w:rsidRPr="00DE13FB" w:rsidRDefault="00DE13FB" w:rsidP="00DE13FB">
            <w:pPr>
              <w:jc w:val="center"/>
              <w:rPr>
                <w:b/>
              </w:rPr>
            </w:pPr>
            <w:r w:rsidRPr="00DE13FB">
              <w:rPr>
                <w:b/>
              </w:rPr>
              <w:t>Fecha de entrega</w:t>
            </w:r>
          </w:p>
        </w:tc>
        <w:tc>
          <w:tcPr>
            <w:tcW w:w="1417" w:type="dxa"/>
          </w:tcPr>
          <w:p w14:paraId="3E67D975" w14:textId="77777777" w:rsidR="00DE13FB" w:rsidRPr="00DE13FB" w:rsidRDefault="00DE13FB" w:rsidP="00DE13FB">
            <w:pPr>
              <w:jc w:val="center"/>
              <w:rPr>
                <w:b/>
              </w:rPr>
            </w:pPr>
            <w:r>
              <w:rPr>
                <w:b/>
              </w:rPr>
              <w:t>¿Se cumplió?</w:t>
            </w:r>
          </w:p>
        </w:tc>
      </w:tr>
      <w:tr w:rsidR="004A33F0" w14:paraId="715846A9" w14:textId="77777777" w:rsidTr="00DE13FB">
        <w:tc>
          <w:tcPr>
            <w:tcW w:w="4531" w:type="dxa"/>
          </w:tcPr>
          <w:p w14:paraId="05ED24FE" w14:textId="3AF2C403" w:rsidR="004A33F0" w:rsidRDefault="004A33F0" w:rsidP="004A33F0">
            <w:pPr>
              <w:jc w:val="both"/>
            </w:pPr>
            <w:r>
              <w:t>1. Parte I – Pregunta 1 y 2</w:t>
            </w:r>
          </w:p>
        </w:tc>
        <w:tc>
          <w:tcPr>
            <w:tcW w:w="1843" w:type="dxa"/>
          </w:tcPr>
          <w:p w14:paraId="75B0EB14" w14:textId="27A87B9E" w:rsidR="004A33F0" w:rsidRDefault="004A33F0" w:rsidP="004A33F0">
            <w:pPr>
              <w:jc w:val="both"/>
            </w:pPr>
            <w:r>
              <w:t>César Núñez</w:t>
            </w:r>
          </w:p>
        </w:tc>
        <w:tc>
          <w:tcPr>
            <w:tcW w:w="1276" w:type="dxa"/>
          </w:tcPr>
          <w:p w14:paraId="1F37510F" w14:textId="2BF2F110" w:rsidR="004A33F0" w:rsidRDefault="004A33F0" w:rsidP="004A33F0">
            <w:pPr>
              <w:jc w:val="both"/>
            </w:pPr>
            <w:r>
              <w:t>17/08</w:t>
            </w:r>
          </w:p>
        </w:tc>
        <w:tc>
          <w:tcPr>
            <w:tcW w:w="1417" w:type="dxa"/>
          </w:tcPr>
          <w:p w14:paraId="282D6A6B" w14:textId="5B7D24F7" w:rsidR="004A33F0" w:rsidRDefault="004A33F0" w:rsidP="004A33F0">
            <w:pPr>
              <w:jc w:val="both"/>
            </w:pPr>
            <w:r>
              <w:t>Sí</w:t>
            </w:r>
          </w:p>
        </w:tc>
      </w:tr>
      <w:tr w:rsidR="004A33F0" w14:paraId="7AF85C4A" w14:textId="77777777" w:rsidTr="00DE13FB">
        <w:tc>
          <w:tcPr>
            <w:tcW w:w="4531" w:type="dxa"/>
          </w:tcPr>
          <w:p w14:paraId="629BBFA6" w14:textId="75D08759" w:rsidR="004A33F0" w:rsidRDefault="004A33F0" w:rsidP="004A33F0">
            <w:pPr>
              <w:jc w:val="both"/>
            </w:pPr>
            <w:r>
              <w:t xml:space="preserve">1. Parte I – Pregunta </w:t>
            </w:r>
            <w:r>
              <w:t>3</w:t>
            </w:r>
          </w:p>
        </w:tc>
        <w:tc>
          <w:tcPr>
            <w:tcW w:w="1843" w:type="dxa"/>
          </w:tcPr>
          <w:p w14:paraId="0C141FB2" w14:textId="04F1A18B" w:rsidR="004A33F0" w:rsidRDefault="004A33F0" w:rsidP="004A33F0">
            <w:pPr>
              <w:jc w:val="both"/>
            </w:pPr>
            <w:r>
              <w:t>Ángel Ibáñez</w:t>
            </w:r>
          </w:p>
        </w:tc>
        <w:tc>
          <w:tcPr>
            <w:tcW w:w="1276" w:type="dxa"/>
          </w:tcPr>
          <w:p w14:paraId="7B10A1B6" w14:textId="33493F1D" w:rsidR="004A33F0" w:rsidRDefault="004A33F0" w:rsidP="004A33F0">
            <w:pPr>
              <w:jc w:val="both"/>
            </w:pPr>
            <w:r>
              <w:t>17/08</w:t>
            </w:r>
          </w:p>
        </w:tc>
        <w:tc>
          <w:tcPr>
            <w:tcW w:w="1417" w:type="dxa"/>
          </w:tcPr>
          <w:p w14:paraId="4818D035" w14:textId="1C07002C" w:rsidR="004A33F0" w:rsidRDefault="004A33F0" w:rsidP="004A33F0">
            <w:pPr>
              <w:jc w:val="both"/>
            </w:pPr>
            <w:r>
              <w:t>Sí</w:t>
            </w:r>
          </w:p>
        </w:tc>
      </w:tr>
      <w:tr w:rsidR="004A33F0" w14:paraId="277AB922" w14:textId="77777777" w:rsidTr="00DE13FB">
        <w:tc>
          <w:tcPr>
            <w:tcW w:w="4531" w:type="dxa"/>
          </w:tcPr>
          <w:p w14:paraId="24F97753" w14:textId="5DCD1B5F" w:rsidR="004A33F0" w:rsidRDefault="004A33F0" w:rsidP="004A33F0">
            <w:pPr>
              <w:jc w:val="both"/>
            </w:pPr>
            <w:r>
              <w:t xml:space="preserve">1. Parte </w:t>
            </w:r>
            <w:r>
              <w:t>II</w:t>
            </w:r>
            <w:r>
              <w:t xml:space="preserve"> – Pregunta 1</w:t>
            </w:r>
            <w:r>
              <w:t>,</w:t>
            </w:r>
            <w:r>
              <w:t xml:space="preserve"> 2</w:t>
            </w:r>
            <w:r>
              <w:t xml:space="preserve"> y 3</w:t>
            </w:r>
          </w:p>
        </w:tc>
        <w:tc>
          <w:tcPr>
            <w:tcW w:w="1843" w:type="dxa"/>
          </w:tcPr>
          <w:p w14:paraId="1163691F" w14:textId="6F15B53E" w:rsidR="004A33F0" w:rsidRDefault="004A33F0" w:rsidP="004A33F0">
            <w:pPr>
              <w:jc w:val="both"/>
            </w:pPr>
            <w:r>
              <w:t>César Núñez</w:t>
            </w:r>
          </w:p>
        </w:tc>
        <w:tc>
          <w:tcPr>
            <w:tcW w:w="1276" w:type="dxa"/>
          </w:tcPr>
          <w:p w14:paraId="2DC4860E" w14:textId="2ED70462" w:rsidR="004A33F0" w:rsidRDefault="004A33F0" w:rsidP="004A33F0">
            <w:pPr>
              <w:jc w:val="both"/>
            </w:pPr>
            <w:r>
              <w:t>17/08</w:t>
            </w:r>
          </w:p>
        </w:tc>
        <w:tc>
          <w:tcPr>
            <w:tcW w:w="1417" w:type="dxa"/>
          </w:tcPr>
          <w:p w14:paraId="67579EFA" w14:textId="09CFFCFF" w:rsidR="004A33F0" w:rsidRDefault="004A33F0" w:rsidP="004A33F0">
            <w:pPr>
              <w:jc w:val="both"/>
            </w:pPr>
            <w:r>
              <w:t>Sí</w:t>
            </w:r>
          </w:p>
        </w:tc>
      </w:tr>
      <w:tr w:rsidR="004A33F0" w14:paraId="6D27CB5F" w14:textId="77777777" w:rsidTr="00DE13FB">
        <w:tc>
          <w:tcPr>
            <w:tcW w:w="4531" w:type="dxa"/>
          </w:tcPr>
          <w:p w14:paraId="2A1D1ECD" w14:textId="31879B5C" w:rsidR="004A33F0" w:rsidRDefault="004A33F0" w:rsidP="004A33F0">
            <w:pPr>
              <w:jc w:val="both"/>
            </w:pPr>
            <w:r>
              <w:t xml:space="preserve">1. Parte </w:t>
            </w:r>
            <w:r>
              <w:t>II</w:t>
            </w:r>
            <w:r>
              <w:t xml:space="preserve"> – Pregunta </w:t>
            </w:r>
            <w:r>
              <w:t>4</w:t>
            </w:r>
          </w:p>
        </w:tc>
        <w:tc>
          <w:tcPr>
            <w:tcW w:w="1843" w:type="dxa"/>
          </w:tcPr>
          <w:p w14:paraId="3A3362F5" w14:textId="5E301ABB" w:rsidR="004A33F0" w:rsidRDefault="004A33F0" w:rsidP="004A33F0">
            <w:pPr>
              <w:jc w:val="both"/>
            </w:pPr>
            <w:r>
              <w:t>Ángel Ibáñez</w:t>
            </w:r>
          </w:p>
        </w:tc>
        <w:tc>
          <w:tcPr>
            <w:tcW w:w="1276" w:type="dxa"/>
          </w:tcPr>
          <w:p w14:paraId="60682B97" w14:textId="50CEFDA6" w:rsidR="004A33F0" w:rsidRDefault="004A33F0" w:rsidP="004A33F0">
            <w:pPr>
              <w:jc w:val="both"/>
            </w:pPr>
            <w:r>
              <w:t>17/08</w:t>
            </w:r>
          </w:p>
        </w:tc>
        <w:tc>
          <w:tcPr>
            <w:tcW w:w="1417" w:type="dxa"/>
          </w:tcPr>
          <w:p w14:paraId="175D30DA" w14:textId="2FE5ABC3" w:rsidR="004A33F0" w:rsidRDefault="004A33F0" w:rsidP="004A33F0">
            <w:pPr>
              <w:jc w:val="both"/>
            </w:pPr>
            <w:r>
              <w:t>Sí</w:t>
            </w:r>
          </w:p>
        </w:tc>
      </w:tr>
    </w:tbl>
    <w:p w14:paraId="2AB1F3D9" w14:textId="77777777" w:rsidR="008052B0" w:rsidRDefault="008052B0" w:rsidP="008052B0">
      <w:pPr>
        <w:jc w:val="both"/>
      </w:pPr>
    </w:p>
    <w:p w14:paraId="07E49AE3" w14:textId="77777777" w:rsidR="00DE13FB" w:rsidRDefault="00DE13FB" w:rsidP="008052B0">
      <w:pPr>
        <w:jc w:val="both"/>
        <w:rPr>
          <w:b/>
        </w:rPr>
      </w:pPr>
      <w:r w:rsidRPr="00DE13FB">
        <w:rPr>
          <w:b/>
        </w:rPr>
        <w:t>Sobre la relación entre miembros del grupo</w:t>
      </w:r>
    </w:p>
    <w:p w14:paraId="68169BC7" w14:textId="77777777" w:rsidR="00DE13FB" w:rsidRDefault="00DE13FB" w:rsidP="008052B0">
      <w:pPr>
        <w:jc w:val="both"/>
      </w:pPr>
    </w:p>
    <w:p w14:paraId="46630CAA" w14:textId="77777777" w:rsidR="00DE13FB" w:rsidRDefault="00DE13FB" w:rsidP="008052B0">
      <w:pPr>
        <w:jc w:val="both"/>
      </w:pPr>
      <w:r w:rsidRPr="00DE13FB">
        <w:rPr>
          <w:u w:val="single"/>
        </w:rPr>
        <w:t>Normas grupales</w:t>
      </w:r>
      <w:r>
        <w:t>: Consideramos importantes las siguientes actitudes y comportamientos y nos esforzaremos en mantenerlas a lo largo del trabajo grupal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3800AA98" w14:textId="77777777" w:rsidTr="00DE13FB">
        <w:tc>
          <w:tcPr>
            <w:tcW w:w="9060" w:type="dxa"/>
          </w:tcPr>
          <w:p w14:paraId="60E9BAC2" w14:textId="77777777" w:rsidR="00DE13FB" w:rsidRDefault="00DE13FB" w:rsidP="008052B0">
            <w:pPr>
              <w:jc w:val="both"/>
            </w:pPr>
          </w:p>
          <w:p w14:paraId="01AE9EFD" w14:textId="71F3C832" w:rsidR="00DE13FB" w:rsidRDefault="004A33F0" w:rsidP="008052B0">
            <w:pPr>
              <w:jc w:val="both"/>
            </w:pPr>
            <w:r>
              <w:t>Trabajar en equipo</w:t>
            </w:r>
          </w:p>
          <w:p w14:paraId="231602B7" w14:textId="77777777" w:rsidR="00DE13FB" w:rsidRDefault="00DE13FB" w:rsidP="008052B0">
            <w:pPr>
              <w:jc w:val="both"/>
            </w:pPr>
          </w:p>
          <w:p w14:paraId="1E72DFCE" w14:textId="77777777" w:rsidR="00DE13FB" w:rsidRDefault="00DE13FB" w:rsidP="008052B0">
            <w:pPr>
              <w:jc w:val="both"/>
            </w:pPr>
          </w:p>
        </w:tc>
      </w:tr>
    </w:tbl>
    <w:p w14:paraId="0C9D4B02" w14:textId="77777777" w:rsidR="00DE13FB" w:rsidRDefault="00DE13FB" w:rsidP="008052B0">
      <w:pPr>
        <w:jc w:val="both"/>
      </w:pPr>
    </w:p>
    <w:p w14:paraId="095351A3" w14:textId="77777777" w:rsidR="00DE13FB" w:rsidRPr="00DE13FB" w:rsidRDefault="00DE13FB" w:rsidP="008052B0">
      <w:pPr>
        <w:jc w:val="both"/>
      </w:pPr>
      <w:r>
        <w:rPr>
          <w:u w:val="single"/>
        </w:rPr>
        <w:t xml:space="preserve">Toma de decisiones: </w:t>
      </w:r>
      <w:r w:rsidRPr="00DE13FB">
        <w:t>Tomaremos decisiones de la siguiente maner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5D73F321" w14:textId="77777777" w:rsidTr="00DE13FB">
        <w:tc>
          <w:tcPr>
            <w:tcW w:w="9060" w:type="dxa"/>
          </w:tcPr>
          <w:p w14:paraId="5C6F9FBF" w14:textId="77777777" w:rsidR="00DE13FB" w:rsidRDefault="00DE13FB" w:rsidP="008052B0">
            <w:pPr>
              <w:jc w:val="both"/>
              <w:rPr>
                <w:u w:val="single"/>
              </w:rPr>
            </w:pPr>
          </w:p>
          <w:p w14:paraId="415051CE" w14:textId="2A3497F2" w:rsidR="00DE13FB" w:rsidRDefault="004A33F0" w:rsidP="008052B0">
            <w:pPr>
              <w:jc w:val="both"/>
              <w:rPr>
                <w:u w:val="single"/>
              </w:rPr>
            </w:pPr>
            <w:r>
              <w:rPr>
                <w:u w:val="single"/>
              </w:rPr>
              <w:t>Diálogo y respeto</w:t>
            </w:r>
          </w:p>
          <w:p w14:paraId="415F297F" w14:textId="77777777" w:rsidR="00DE13FB" w:rsidRDefault="00DE13FB" w:rsidP="008052B0">
            <w:pPr>
              <w:jc w:val="both"/>
              <w:rPr>
                <w:u w:val="single"/>
              </w:rPr>
            </w:pPr>
          </w:p>
          <w:p w14:paraId="7AC7C8EC" w14:textId="77777777" w:rsidR="00DE13FB" w:rsidRDefault="00DE13FB" w:rsidP="008052B0">
            <w:pPr>
              <w:jc w:val="both"/>
              <w:rPr>
                <w:u w:val="single"/>
              </w:rPr>
            </w:pPr>
          </w:p>
        </w:tc>
      </w:tr>
    </w:tbl>
    <w:p w14:paraId="44431A52" w14:textId="77777777" w:rsidR="00DE13FB" w:rsidRDefault="00DE13FB" w:rsidP="008052B0">
      <w:pPr>
        <w:jc w:val="both"/>
        <w:rPr>
          <w:u w:val="single"/>
        </w:rPr>
      </w:pPr>
    </w:p>
    <w:p w14:paraId="5D5593C1" w14:textId="77777777" w:rsidR="00DE13FB" w:rsidRDefault="00DE13FB" w:rsidP="008052B0">
      <w:pPr>
        <w:jc w:val="both"/>
        <w:rPr>
          <w:b/>
        </w:rPr>
      </w:pPr>
      <w:r>
        <w:rPr>
          <w:b/>
        </w:rPr>
        <w:t>Reglas de comunicación</w:t>
      </w:r>
    </w:p>
    <w:p w14:paraId="37123665" w14:textId="77777777" w:rsidR="00DE13FB" w:rsidRDefault="00DE13FB" w:rsidP="008052B0">
      <w:pPr>
        <w:jc w:val="both"/>
      </w:pPr>
      <w:r>
        <w:t>Los siguientes medios serán utilizados para coordinar los aspectos relacionados al trabajo grupal. Si el grupo tendrá reuniones de grupo (presenciales o virtuales), especificar las fechas de reunión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DE13FB" w14:paraId="565FB11B" w14:textId="77777777" w:rsidTr="00DE13FB">
        <w:tc>
          <w:tcPr>
            <w:tcW w:w="9060" w:type="dxa"/>
          </w:tcPr>
          <w:p w14:paraId="50BD8E04" w14:textId="77777777" w:rsidR="00DE13FB" w:rsidRDefault="00DE13FB" w:rsidP="008052B0">
            <w:pPr>
              <w:jc w:val="both"/>
            </w:pPr>
          </w:p>
          <w:p w14:paraId="12FE1AAE" w14:textId="45317F17" w:rsidR="00DE13FB" w:rsidRDefault="004A33F0" w:rsidP="008052B0">
            <w:pPr>
              <w:jc w:val="both"/>
            </w:pPr>
            <w:r>
              <w:t xml:space="preserve">Por WhatsApp y </w:t>
            </w:r>
            <w:proofErr w:type="spellStart"/>
            <w:r>
              <w:t>Meets</w:t>
            </w:r>
            <w:proofErr w:type="spellEnd"/>
          </w:p>
          <w:p w14:paraId="395235EA" w14:textId="77777777" w:rsidR="00DE13FB" w:rsidRDefault="00DE13FB" w:rsidP="008052B0">
            <w:pPr>
              <w:jc w:val="both"/>
            </w:pPr>
          </w:p>
          <w:p w14:paraId="21EB2E66" w14:textId="77777777" w:rsidR="00DE13FB" w:rsidRDefault="00DE13FB" w:rsidP="008052B0">
            <w:pPr>
              <w:jc w:val="both"/>
            </w:pPr>
          </w:p>
        </w:tc>
      </w:tr>
    </w:tbl>
    <w:p w14:paraId="301A3F89" w14:textId="77777777" w:rsidR="00DE13FB" w:rsidRDefault="00DE13FB" w:rsidP="008052B0">
      <w:pPr>
        <w:jc w:val="both"/>
      </w:pPr>
    </w:p>
    <w:p w14:paraId="7A0445BB" w14:textId="77777777" w:rsidR="00DE13FB" w:rsidRDefault="00DE13FB" w:rsidP="008052B0">
      <w:pPr>
        <w:jc w:val="both"/>
        <w:rPr>
          <w:b/>
        </w:rPr>
      </w:pPr>
      <w:r>
        <w:rPr>
          <w:b/>
        </w:rPr>
        <w:t>Resolución de conflictos</w:t>
      </w:r>
    </w:p>
    <w:p w14:paraId="10F40468" w14:textId="77777777" w:rsidR="00C930A8" w:rsidRDefault="00C930A8" w:rsidP="008052B0">
      <w:pPr>
        <w:jc w:val="both"/>
      </w:pPr>
      <w:r>
        <w:t>Especificar cómo el grupo lidiará con los conflictos que pueda haber o situaciones en los que no se cumpla este contrato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930A8" w14:paraId="3FE0952B" w14:textId="77777777" w:rsidTr="00C930A8">
        <w:tc>
          <w:tcPr>
            <w:tcW w:w="9060" w:type="dxa"/>
          </w:tcPr>
          <w:p w14:paraId="7C59CBCA" w14:textId="77777777" w:rsidR="00C930A8" w:rsidRDefault="00C930A8" w:rsidP="008052B0">
            <w:pPr>
              <w:jc w:val="both"/>
            </w:pPr>
          </w:p>
          <w:p w14:paraId="489E1E7C" w14:textId="57A7AAA4" w:rsidR="00C930A8" w:rsidRDefault="004A33F0" w:rsidP="008052B0">
            <w:pPr>
              <w:jc w:val="both"/>
            </w:pPr>
            <w:r>
              <w:t xml:space="preserve">Hablando y cumpliendo los </w:t>
            </w:r>
            <w:proofErr w:type="spellStart"/>
            <w:r>
              <w:t>deadlines</w:t>
            </w:r>
            <w:proofErr w:type="spellEnd"/>
          </w:p>
          <w:p w14:paraId="75044539" w14:textId="77777777" w:rsidR="00C930A8" w:rsidRDefault="00C930A8" w:rsidP="008052B0">
            <w:pPr>
              <w:jc w:val="both"/>
            </w:pPr>
          </w:p>
        </w:tc>
      </w:tr>
    </w:tbl>
    <w:p w14:paraId="25C75708" w14:textId="77777777" w:rsidR="007C6189" w:rsidRDefault="007C6189" w:rsidP="008052B0">
      <w:pPr>
        <w:jc w:val="both"/>
        <w:rPr>
          <w:b/>
        </w:rPr>
      </w:pPr>
    </w:p>
    <w:p w14:paraId="3677D0B8" w14:textId="77777777" w:rsidR="004A33F0" w:rsidRDefault="004A33F0" w:rsidP="008052B0">
      <w:pPr>
        <w:jc w:val="both"/>
        <w:rPr>
          <w:b/>
        </w:rPr>
      </w:pPr>
    </w:p>
    <w:p w14:paraId="6B62A186" w14:textId="77777777" w:rsidR="00C930A8" w:rsidRDefault="00C930A8" w:rsidP="008052B0">
      <w:pPr>
        <w:jc w:val="both"/>
        <w:rPr>
          <w:b/>
        </w:rPr>
      </w:pPr>
      <w:r w:rsidRPr="00C930A8">
        <w:rPr>
          <w:b/>
        </w:rPr>
        <w:lastRenderedPageBreak/>
        <w:t>Firmas</w:t>
      </w:r>
    </w:p>
    <w:p w14:paraId="41DB86CB" w14:textId="77777777" w:rsidR="00C930A8" w:rsidRDefault="00C930A8" w:rsidP="008052B0">
      <w:pPr>
        <w:jc w:val="both"/>
      </w:pPr>
    </w:p>
    <w:p w14:paraId="7DE3E434" w14:textId="77777777" w:rsidR="00493E04" w:rsidRDefault="00493E04" w:rsidP="00D64523">
      <w:pPr>
        <w:pStyle w:val="Prrafodelista"/>
        <w:numPr>
          <w:ilvl w:val="0"/>
          <w:numId w:val="4"/>
        </w:numPr>
        <w:jc w:val="both"/>
      </w:pPr>
      <w:r>
        <w:t>Ángel Mauricio Ibáñez Abanto</w:t>
      </w:r>
    </w:p>
    <w:p w14:paraId="49E22472" w14:textId="42D198E8" w:rsidR="00C930A8" w:rsidRDefault="00493E04" w:rsidP="00D64523">
      <w:pPr>
        <w:pStyle w:val="Prrafodelista"/>
        <w:numPr>
          <w:ilvl w:val="0"/>
          <w:numId w:val="4"/>
        </w:numPr>
        <w:jc w:val="both"/>
      </w:pPr>
      <w:r>
        <w:t xml:space="preserve">César </w:t>
      </w:r>
      <w:proofErr w:type="spellStart"/>
      <w:r>
        <w:t>Agusto</w:t>
      </w:r>
      <w:proofErr w:type="spellEnd"/>
      <w:r>
        <w:t xml:space="preserve"> Núñez Huamán</w:t>
      </w:r>
    </w:p>
    <w:p w14:paraId="3AA351CF" w14:textId="77777777" w:rsidR="00493E04" w:rsidRDefault="00493E04" w:rsidP="008052B0">
      <w:pPr>
        <w:jc w:val="both"/>
      </w:pPr>
    </w:p>
    <w:p w14:paraId="039D135E" w14:textId="2AB69C9F" w:rsidR="00C930A8" w:rsidRPr="00C930A8" w:rsidRDefault="00C930A8" w:rsidP="008052B0">
      <w:pPr>
        <w:jc w:val="both"/>
      </w:pPr>
      <w:r>
        <w:t>Al escribir nuestros nombres completos, aceptamos la responsabilidad de completar las tareas del trabajo grupal.</w:t>
      </w:r>
    </w:p>
    <w:p w14:paraId="3BFCAA7B" w14:textId="77777777" w:rsidR="00C930A8" w:rsidRDefault="00C930A8" w:rsidP="008052B0">
      <w:pPr>
        <w:jc w:val="both"/>
        <w:rPr>
          <w:b/>
        </w:rPr>
      </w:pPr>
    </w:p>
    <w:p w14:paraId="67250666" w14:textId="77777777" w:rsidR="00C930A8" w:rsidRPr="00C930A8" w:rsidRDefault="00C930A8" w:rsidP="008052B0">
      <w:pPr>
        <w:jc w:val="both"/>
      </w:pPr>
    </w:p>
    <w:sectPr w:rsidR="00C930A8" w:rsidRPr="00C930A8" w:rsidSect="00C67191">
      <w:foot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AA3A6" w14:textId="77777777" w:rsidR="00576DC4" w:rsidRDefault="00576DC4" w:rsidP="00226243">
      <w:r>
        <w:separator/>
      </w:r>
    </w:p>
  </w:endnote>
  <w:endnote w:type="continuationSeparator" w:id="0">
    <w:p w14:paraId="1A33F594" w14:textId="77777777" w:rsidR="00576DC4" w:rsidRDefault="00576DC4" w:rsidP="00226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4927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1A071" w14:textId="49A80D8D" w:rsidR="00226243" w:rsidRDefault="00226243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1D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F6340" w14:textId="77777777" w:rsidR="00226243" w:rsidRDefault="0022624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DD859" w14:textId="77777777" w:rsidR="00576DC4" w:rsidRDefault="00576DC4" w:rsidP="00226243">
      <w:r>
        <w:separator/>
      </w:r>
    </w:p>
  </w:footnote>
  <w:footnote w:type="continuationSeparator" w:id="0">
    <w:p w14:paraId="2E11F22D" w14:textId="77777777" w:rsidR="00576DC4" w:rsidRDefault="00576DC4" w:rsidP="0022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37D8"/>
    <w:multiLevelType w:val="hybridMultilevel"/>
    <w:tmpl w:val="45D680AC"/>
    <w:lvl w:ilvl="0" w:tplc="280A000F">
      <w:start w:val="1"/>
      <w:numFmt w:val="decimal"/>
      <w:lvlText w:val="%1."/>
      <w:lvlJc w:val="left"/>
      <w:pPr>
        <w:ind w:left="360" w:hanging="360"/>
      </w:pPr>
    </w:lvl>
    <w:lvl w:ilvl="1" w:tplc="280A0019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AD2E58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1A6F5C"/>
    <w:multiLevelType w:val="multilevel"/>
    <w:tmpl w:val="D85A7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0627FE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07E714F"/>
    <w:multiLevelType w:val="hybridMultilevel"/>
    <w:tmpl w:val="8B7A32D0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4619EF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B7E50E9"/>
    <w:multiLevelType w:val="hybridMultilevel"/>
    <w:tmpl w:val="76C04148"/>
    <w:lvl w:ilvl="0" w:tplc="7C5405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662992">
    <w:abstractNumId w:val="4"/>
  </w:num>
  <w:num w:numId="2" w16cid:durableId="647710306">
    <w:abstractNumId w:val="5"/>
  </w:num>
  <w:num w:numId="3" w16cid:durableId="1216234339">
    <w:abstractNumId w:val="3"/>
  </w:num>
  <w:num w:numId="4" w16cid:durableId="1225139558">
    <w:abstractNumId w:val="1"/>
  </w:num>
  <w:num w:numId="5" w16cid:durableId="1533877509">
    <w:abstractNumId w:val="6"/>
  </w:num>
  <w:num w:numId="6" w16cid:durableId="1578587318">
    <w:abstractNumId w:val="0"/>
  </w:num>
  <w:num w:numId="7" w16cid:durableId="2839980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MTaxMDAzNDUwNzBS0lEKTi0uzszPAykwrAUAXJcdrCwAAAA="/>
    <w:docVar w:name="StatTag Metadata" w:val="{&quot;MetadataFormatVersion&quot;:&quot;1.0.0&quot;,&quot;TagFormatVersion&quot;:&quot;1.0.0&quot;,&quot;StatTagVersion&quot;:&quot;StatTag v6.0.3&quot;,&quot;RepresentMissingValues&quot;:null,&quot;CustomMissingValue&quot;:null}"/>
  </w:docVars>
  <w:rsids>
    <w:rsidRoot w:val="00C67191"/>
    <w:rsid w:val="0009181D"/>
    <w:rsid w:val="000B3A17"/>
    <w:rsid w:val="000E1DE8"/>
    <w:rsid w:val="001047EF"/>
    <w:rsid w:val="00106190"/>
    <w:rsid w:val="00143724"/>
    <w:rsid w:val="001A3B6B"/>
    <w:rsid w:val="001E167B"/>
    <w:rsid w:val="00226243"/>
    <w:rsid w:val="00241328"/>
    <w:rsid w:val="00242B46"/>
    <w:rsid w:val="00290076"/>
    <w:rsid w:val="00297B4F"/>
    <w:rsid w:val="002A2D60"/>
    <w:rsid w:val="002B0E82"/>
    <w:rsid w:val="002F6C3E"/>
    <w:rsid w:val="00376E91"/>
    <w:rsid w:val="0043250F"/>
    <w:rsid w:val="004360D0"/>
    <w:rsid w:val="00493E04"/>
    <w:rsid w:val="004A33F0"/>
    <w:rsid w:val="004E75F2"/>
    <w:rsid w:val="0050311E"/>
    <w:rsid w:val="00521577"/>
    <w:rsid w:val="00576DC4"/>
    <w:rsid w:val="006150F4"/>
    <w:rsid w:val="006647B8"/>
    <w:rsid w:val="006E7127"/>
    <w:rsid w:val="00733625"/>
    <w:rsid w:val="00777751"/>
    <w:rsid w:val="007C6189"/>
    <w:rsid w:val="007C6FCF"/>
    <w:rsid w:val="008052B0"/>
    <w:rsid w:val="008641F4"/>
    <w:rsid w:val="00873AA7"/>
    <w:rsid w:val="008F2D82"/>
    <w:rsid w:val="008F7F2E"/>
    <w:rsid w:val="009371E1"/>
    <w:rsid w:val="00944481"/>
    <w:rsid w:val="00973407"/>
    <w:rsid w:val="00996DE8"/>
    <w:rsid w:val="009A472F"/>
    <w:rsid w:val="00A171ED"/>
    <w:rsid w:val="00A31B98"/>
    <w:rsid w:val="00A371AF"/>
    <w:rsid w:val="00A721AA"/>
    <w:rsid w:val="00A94470"/>
    <w:rsid w:val="00A97B0A"/>
    <w:rsid w:val="00B3477D"/>
    <w:rsid w:val="00B9072A"/>
    <w:rsid w:val="00B953C2"/>
    <w:rsid w:val="00BA3D25"/>
    <w:rsid w:val="00BB1C04"/>
    <w:rsid w:val="00C67191"/>
    <w:rsid w:val="00C930A8"/>
    <w:rsid w:val="00CA2359"/>
    <w:rsid w:val="00CE1BFA"/>
    <w:rsid w:val="00D448CA"/>
    <w:rsid w:val="00D753D4"/>
    <w:rsid w:val="00D90F54"/>
    <w:rsid w:val="00DD6CFF"/>
    <w:rsid w:val="00DE13FB"/>
    <w:rsid w:val="00DE78B4"/>
    <w:rsid w:val="00E56B57"/>
    <w:rsid w:val="00EC0276"/>
    <w:rsid w:val="00ED21FA"/>
    <w:rsid w:val="00F601AA"/>
    <w:rsid w:val="00FA030A"/>
    <w:rsid w:val="00FA0BB0"/>
    <w:rsid w:val="00FF7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E35CDD"/>
  <w15:chartTrackingRefBased/>
  <w15:docId w15:val="{856A5346-1A51-449B-8FD7-5054D68E2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19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56B57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DE78B4"/>
    <w:rPr>
      <w:color w:val="808080"/>
    </w:rPr>
  </w:style>
  <w:style w:type="table" w:styleId="Tablaconcuadrcula">
    <w:name w:val="Table Grid"/>
    <w:basedOn w:val="Tablanormal"/>
    <w:uiPriority w:val="39"/>
    <w:rsid w:val="00805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22624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2624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26243"/>
    <w:rPr>
      <w:rFonts w:ascii="Times New Roman" w:eastAsia="Times New Roman" w:hAnsi="Times New Roman" w:cs="Times New Roman"/>
      <w:sz w:val="20"/>
      <w:szCs w:val="20"/>
      <w:lang w:val="es-ES" w:eastAsia="es-P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2624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26243"/>
    <w:rPr>
      <w:rFonts w:ascii="Times New Roman" w:eastAsia="Times New Roman" w:hAnsi="Times New Roman" w:cs="Times New Roman"/>
      <w:b/>
      <w:bCs/>
      <w:sz w:val="20"/>
      <w:szCs w:val="20"/>
      <w:lang w:val="es-ES" w:eastAsia="es-PE"/>
    </w:rPr>
  </w:style>
  <w:style w:type="paragraph" w:styleId="Encabezado">
    <w:name w:val="header"/>
    <w:basedOn w:val="Normal"/>
    <w:link w:val="EncabezadoCar"/>
    <w:uiPriority w:val="99"/>
    <w:unhideWhenUsed/>
    <w:rsid w:val="00226243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26243"/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paragraph" w:styleId="Piedepgina">
    <w:name w:val="footer"/>
    <w:basedOn w:val="Normal"/>
    <w:link w:val="PiedepginaCar"/>
    <w:uiPriority w:val="99"/>
    <w:unhideWhenUsed/>
    <w:rsid w:val="00226243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26243"/>
    <w:rPr>
      <w:rFonts w:ascii="Times New Roman" w:eastAsia="Times New Roman" w:hAnsi="Times New Roman" w:cs="Times New Roman"/>
      <w:sz w:val="24"/>
      <w:szCs w:val="24"/>
      <w:lang w:val="es-ES" w:eastAsia="es-P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360D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360D0"/>
    <w:rPr>
      <w:rFonts w:ascii="Segoe UI" w:eastAsia="Times New Roman" w:hAnsi="Segoe UI" w:cs="Segoe UI"/>
      <w:sz w:val="18"/>
      <w:szCs w:val="18"/>
      <w:lang w:val="es-ES" w:eastAsia="es-PE"/>
    </w:rPr>
  </w:style>
  <w:style w:type="paragraph" w:styleId="NormalWeb">
    <w:name w:val="Normal (Web)"/>
    <w:basedOn w:val="Normal"/>
    <w:uiPriority w:val="99"/>
    <w:semiHidden/>
    <w:unhideWhenUsed/>
    <w:rsid w:val="00CE1BFA"/>
    <w:pPr>
      <w:spacing w:before="100" w:beforeAutospacing="1" w:after="100" w:afterAutospacing="1"/>
    </w:pPr>
    <w:rPr>
      <w:lang w:val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5</Pages>
  <Words>971</Words>
  <Characters>5344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rivarolam@pucp.pe</dc:creator>
  <cp:keywords/>
  <dc:description/>
  <cp:lastModifiedBy>PCR-LAP23031127</cp:lastModifiedBy>
  <cp:revision>57</cp:revision>
  <dcterms:created xsi:type="dcterms:W3CDTF">2023-08-08T02:17:00Z</dcterms:created>
  <dcterms:modified xsi:type="dcterms:W3CDTF">2023-08-17T20:58:00Z</dcterms:modified>
</cp:coreProperties>
</file>